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617846" w14:textId="1CE11870" w:rsidR="00D37CDB" w:rsidRPr="004F35E4" w:rsidRDefault="00BA2E9F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C315CC" w:rsidRPr="004F35E4">
        <w:rPr>
          <w:rFonts w:ascii="Helvetica" w:hAnsi="Helvetica" w:cs="Helvetica"/>
          <w:sz w:val="20"/>
          <w:szCs w:val="24"/>
          <w:lang w:val="lt-LT"/>
        </w:rPr>
        <w:t xml:space="preserve">Vieno sluoksnio tabletės, apimančios farmacinę kompoziciją, gamybos būdas apima vieno arba 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daugiau</w:t>
      </w:r>
      <w:r w:rsidR="00C315CC" w:rsidRPr="004F35E4">
        <w:rPr>
          <w:rFonts w:ascii="Helvetica" w:hAnsi="Helvetica" w:cs="Helvetica"/>
          <w:sz w:val="20"/>
          <w:szCs w:val="24"/>
          <w:lang w:val="lt-LT"/>
        </w:rPr>
        <w:t xml:space="preserve"> granulių pavidal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o</w:t>
      </w:r>
      <w:r w:rsidR="002D059D" w:rsidRPr="004F35E4">
        <w:rPr>
          <w:rFonts w:ascii="Helvetica" w:hAnsi="Helvetica" w:cs="Helvetica"/>
          <w:sz w:val="20"/>
          <w:szCs w:val="24"/>
          <w:lang w:val="lt-LT"/>
        </w:rPr>
        <w:t xml:space="preserve"> galutinių</w:t>
      </w:r>
      <w:r w:rsidR="00C315CC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 xml:space="preserve">mišinių </w:t>
      </w:r>
      <w:proofErr w:type="spellStart"/>
      <w:r w:rsidR="00C315CC" w:rsidRPr="004F35E4">
        <w:rPr>
          <w:rFonts w:ascii="Helvetica" w:hAnsi="Helvetica" w:cs="Helvetica"/>
          <w:sz w:val="20"/>
          <w:szCs w:val="24"/>
          <w:lang w:val="lt-LT"/>
        </w:rPr>
        <w:t>tabletavimą</w:t>
      </w:r>
      <w:proofErr w:type="spellEnd"/>
      <w:r w:rsidR="00C315CC"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</w:p>
    <w:p w14:paraId="45D1BFA3" w14:textId="5949ED50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kur farmacinė kompozicija apima SGLT-2 inhibitorių, 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vaistą-</w:t>
      </w:r>
      <w:r w:rsidRPr="004F35E4">
        <w:rPr>
          <w:rFonts w:ascii="Helvetica" w:hAnsi="Helvetica" w:cs="Helvetica"/>
          <w:sz w:val="20"/>
          <w:szCs w:val="24"/>
          <w:lang w:val="lt-LT"/>
        </w:rPr>
        <w:t>partnerį ir vieną ar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farmacinių pagalbinių medžiagų, kur 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vaistas-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partneris yra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etformin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hidrochloridas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r kur SGLT-2 inhibitorius yra 1-chlor-4-(β-D-gliukopirano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z</w:t>
      </w:r>
      <w:r w:rsidRPr="004F35E4">
        <w:rPr>
          <w:rFonts w:ascii="Helvetica" w:hAnsi="Helvetica" w:cs="Helvetica"/>
          <w:sz w:val="20"/>
          <w:szCs w:val="24"/>
          <w:lang w:val="lt-LT"/>
        </w:rPr>
        <w:t>-1-il)-2-[4-((S)-tetrahidrofuran-3-iloksi)-benzil]-benzenas, kur SGLT2 inhibitoriaus kiekis yra nuo 1 iki 25 mg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r kur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etformin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37CDB" w:rsidRPr="004F35E4">
        <w:rPr>
          <w:rFonts w:ascii="Helvetica" w:hAnsi="Helvetica" w:cs="Helvetica"/>
          <w:sz w:val="20"/>
          <w:szCs w:val="24"/>
          <w:lang w:val="lt-LT"/>
        </w:rPr>
        <w:t xml:space="preserve">hidrochlorido </w:t>
      </w:r>
      <w:r w:rsidRPr="004F35E4">
        <w:rPr>
          <w:rFonts w:ascii="Helvetica" w:hAnsi="Helvetica" w:cs="Helvetica"/>
          <w:sz w:val="20"/>
          <w:szCs w:val="24"/>
          <w:lang w:val="lt-LT"/>
        </w:rPr>
        <w:t>vienetinės dozės stiprumas yra nuo 100 mg iki 2000 mg,</w:t>
      </w:r>
    </w:p>
    <w:p w14:paraId="1AB1B3B9" w14:textId="77777777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kur granulės yra pagamintos pagal granuliavimo procesą, apimantį</w:t>
      </w:r>
    </w:p>
    <w:p w14:paraId="2E487C13" w14:textId="558D7D94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i.) rišiklio ir SGLT-2 inhibitoriaus 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ap</w:t>
      </w:r>
      <w:r w:rsidRPr="004F35E4">
        <w:rPr>
          <w:rFonts w:ascii="Helvetica" w:hAnsi="Helvetica" w:cs="Helvetica"/>
          <w:sz w:val="20"/>
          <w:szCs w:val="24"/>
          <w:lang w:val="lt-LT"/>
        </w:rPr>
        <w:t>jungim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(pvz., ištirpinim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arba dispergavim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>) tirpiklyje arba tirpiklių mišinyje, pavyzdžiui, išgrynintame vandenyje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kambario temperatūroje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kad būtų 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pagaminta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granuliavimo skystis;</w:t>
      </w:r>
    </w:p>
    <w:p w14:paraId="2DCCC3C3" w14:textId="21F7AC1D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ii.)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etformin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HCl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ir užpildo sumaišymą tinkamame maišytuve (pvz., skysto sluoksn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granuliatoriuje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)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 xml:space="preserve"> tam, kad būtų pagaminta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šankstin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i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mišin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y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kur SGLT-2 inhibitorius yra disperguotas granuliavimo skystyje, 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>ir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šankstiniame mišinyje jo nėra;</w:t>
      </w:r>
    </w:p>
    <w:p w14:paraId="237EE808" w14:textId="5A1C2B1A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iii.) granuliavimo skysčio purškimą į išankstinį mišinį ir mišinio granuliavimą, pavyzdžiui, 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 xml:space="preserve">skysto sluoksn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granuliatoriuje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, pageidautina saus</w:t>
      </w:r>
      <w:r w:rsidR="002D059D" w:rsidRPr="004F35E4">
        <w:rPr>
          <w:rFonts w:ascii="Helvetica" w:hAnsi="Helvetica" w:cs="Helvetica"/>
          <w:sz w:val="20"/>
          <w:szCs w:val="24"/>
          <w:lang w:val="lt-LT"/>
        </w:rPr>
        <w:t>o</w:t>
      </w:r>
      <w:r w:rsidR="002F4C60" w:rsidRPr="004F35E4">
        <w:rPr>
          <w:rFonts w:ascii="Helvetica" w:hAnsi="Helvetica" w:cs="Helvetica"/>
          <w:sz w:val="20"/>
          <w:szCs w:val="24"/>
          <w:lang w:val="lt-LT"/>
        </w:rPr>
        <w:t xml:space="preserve"> būv</w:t>
      </w:r>
      <w:r w:rsidR="002D059D" w:rsidRPr="004F35E4">
        <w:rPr>
          <w:rFonts w:ascii="Helvetica" w:hAnsi="Helvetica" w:cs="Helvetica"/>
          <w:sz w:val="20"/>
          <w:szCs w:val="24"/>
          <w:lang w:val="lt-LT"/>
        </w:rPr>
        <w:t>io</w:t>
      </w:r>
      <w:r w:rsidRPr="004F35E4">
        <w:rPr>
          <w:rFonts w:ascii="Helvetica" w:hAnsi="Helvetica" w:cs="Helvetica"/>
          <w:sz w:val="20"/>
          <w:szCs w:val="24"/>
          <w:lang w:val="lt-LT"/>
        </w:rPr>
        <w:t>;</w:t>
      </w:r>
    </w:p>
    <w:p w14:paraId="56984CBA" w14:textId="4B600B0A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iv.)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granuliat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džiovinim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>, pvz.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 xml:space="preserve">įeinančio oro temperatūrai </w:t>
      </w:r>
      <w:r w:rsidRPr="004F35E4">
        <w:rPr>
          <w:rFonts w:ascii="Helvetica" w:hAnsi="Helvetica" w:cs="Helvetica"/>
          <w:sz w:val="20"/>
          <w:szCs w:val="24"/>
          <w:lang w:val="lt-LT"/>
        </w:rPr>
        <w:t>esant maždaug 70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°C, 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>kol bus gauta norima džiovinimo nuostolių vertė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1-3 % 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>ribose</w:t>
      </w:r>
      <w:r w:rsidRPr="004F35E4">
        <w:rPr>
          <w:rFonts w:ascii="Helvetica" w:hAnsi="Helvetica" w:cs="Helvetica"/>
          <w:sz w:val="20"/>
          <w:szCs w:val="24"/>
          <w:lang w:val="lt-LT"/>
        </w:rPr>
        <w:t>, pavyzdžiui, 0,8-2 %;</w:t>
      </w:r>
    </w:p>
    <w:p w14:paraId="2BC462E6" w14:textId="5D55ECA5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v.) 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>džiovintų granulių smulkinim</w:t>
      </w:r>
      <w:r w:rsidR="0068401C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="00B13D7B" w:rsidRPr="004F35E4">
        <w:rPr>
          <w:rFonts w:ascii="Helvetica" w:hAnsi="Helvetica" w:cs="Helvetica"/>
          <w:sz w:val="20"/>
          <w:szCs w:val="24"/>
          <w:lang w:val="lt-LT"/>
        </w:rPr>
        <w:t>, pavyzdžiui, sijojant per 0,5–1,0 mm dydžio akučių siet</w:t>
      </w:r>
      <w:r w:rsidR="0068401C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>;</w:t>
      </w:r>
    </w:p>
    <w:p w14:paraId="2812D78A" w14:textId="0437EF8E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vi.) persijot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granuliat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ir, pageidautina, </w:t>
      </w:r>
      <w:r w:rsidR="0068401C" w:rsidRPr="004F35E4">
        <w:rPr>
          <w:rFonts w:ascii="Helvetica" w:hAnsi="Helvetica" w:cs="Helvetica"/>
          <w:sz w:val="20"/>
          <w:szCs w:val="24"/>
          <w:lang w:val="lt-LT"/>
        </w:rPr>
        <w:t>persijoto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slydim</w:t>
      </w:r>
      <w:r w:rsidR="0068401C" w:rsidRPr="004F35E4">
        <w:rPr>
          <w:rFonts w:ascii="Helvetica" w:hAnsi="Helvetica" w:cs="Helvetica"/>
          <w:sz w:val="20"/>
          <w:szCs w:val="24"/>
          <w:lang w:val="lt-LT"/>
        </w:rPr>
        <w:t>ą užtikrinančio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medžiagos sumaišymą tinkamame maišytuve;</w:t>
      </w:r>
    </w:p>
    <w:p w14:paraId="75E395A2" w14:textId="33D36845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vii.) </w:t>
      </w:r>
      <w:r w:rsidR="0068401C" w:rsidRPr="004F35E4">
        <w:rPr>
          <w:rFonts w:ascii="Helvetica" w:hAnsi="Helvetica" w:cs="Helvetica"/>
          <w:sz w:val="20"/>
          <w:szCs w:val="24"/>
          <w:lang w:val="lt-LT"/>
        </w:rPr>
        <w:t xml:space="preserve">pridėjimą, </w:t>
      </w:r>
      <w:r w:rsidRPr="004F35E4">
        <w:rPr>
          <w:rFonts w:ascii="Helvetica" w:hAnsi="Helvetica" w:cs="Helvetica"/>
          <w:sz w:val="20"/>
          <w:szCs w:val="24"/>
          <w:lang w:val="lt-LT"/>
        </w:rPr>
        <w:t>pageidautina,</w:t>
      </w:r>
      <w:r w:rsidR="0068401C" w:rsidRPr="004F35E4">
        <w:rPr>
          <w:rFonts w:ascii="Helvetica" w:hAnsi="Helvetica" w:cs="Helvetica"/>
          <w:sz w:val="20"/>
          <w:szCs w:val="24"/>
          <w:lang w:val="lt-LT"/>
        </w:rPr>
        <w:t xml:space="preserve"> išsijoto </w:t>
      </w:r>
      <w:proofErr w:type="spellStart"/>
      <w:r w:rsidR="0068401C" w:rsidRPr="004F35E4">
        <w:rPr>
          <w:rFonts w:ascii="Helvetica" w:hAnsi="Helvetica" w:cs="Helvetica"/>
          <w:sz w:val="20"/>
          <w:szCs w:val="24"/>
          <w:lang w:val="lt-LT"/>
        </w:rPr>
        <w:t>lubrikanto</w:t>
      </w:r>
      <w:proofErr w:type="spellEnd"/>
      <w:r w:rsidR="00B211EB" w:rsidRPr="004F35E4">
        <w:rPr>
          <w:rFonts w:ascii="Helvetica" w:hAnsi="Helvetica" w:cs="Helvetica"/>
          <w:sz w:val="20"/>
          <w:szCs w:val="24"/>
          <w:lang w:val="lt-LT"/>
        </w:rPr>
        <w:t xml:space="preserve"> į </w:t>
      </w:r>
      <w:proofErr w:type="spellStart"/>
      <w:r w:rsidR="00B211EB" w:rsidRPr="004F35E4">
        <w:rPr>
          <w:rFonts w:ascii="Helvetica" w:hAnsi="Helvetica" w:cs="Helvetica"/>
          <w:sz w:val="20"/>
          <w:szCs w:val="24"/>
          <w:lang w:val="lt-LT"/>
        </w:rPr>
        <w:t>granuliatą</w:t>
      </w:r>
      <w:proofErr w:type="spellEnd"/>
      <w:r w:rsidR="00B211EB" w:rsidRPr="004F35E4">
        <w:rPr>
          <w:rFonts w:ascii="Helvetica" w:hAnsi="Helvetica" w:cs="Helvetica"/>
          <w:sz w:val="20"/>
          <w:szCs w:val="24"/>
          <w:lang w:val="lt-LT"/>
        </w:rPr>
        <w:t xml:space="preserve"> galutiniam sumaišymui, </w:t>
      </w:r>
      <w:r w:rsidRPr="004F35E4">
        <w:rPr>
          <w:rFonts w:ascii="Helvetica" w:hAnsi="Helvetica" w:cs="Helvetica"/>
          <w:sz w:val="20"/>
          <w:szCs w:val="24"/>
          <w:lang w:val="lt-LT"/>
        </w:rPr>
        <w:t>pavyzdžiui, laisvo kritimo maišytuve.</w:t>
      </w:r>
    </w:p>
    <w:p w14:paraId="604E049F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F1D2E5F" w14:textId="5053F383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2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Būdas pagal 1 punktą, kur SGLT-2 inhibitorius yra 5 mg arba 12,5 mg dozės stiprumo.</w:t>
      </w:r>
    </w:p>
    <w:p w14:paraId="06461563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667A712" w14:textId="37232349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3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Būdas pagal 1 arba 2 punktą, kur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etformin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hidrochlorido dozė</w:t>
      </w:r>
      <w:r w:rsidR="00B211EB" w:rsidRPr="004F35E4">
        <w:rPr>
          <w:rFonts w:ascii="Helvetica" w:hAnsi="Helvetica" w:cs="Helvetica"/>
          <w:sz w:val="20"/>
          <w:szCs w:val="24"/>
          <w:lang w:val="lt-LT"/>
        </w:rPr>
        <w:t>s stipruma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yra 500 mg, 850 mg arba 1000 mg.</w:t>
      </w:r>
    </w:p>
    <w:p w14:paraId="2351D5A5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4A793B6" w14:textId="3B1C6A5A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4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Būdas pagal bet kurį iš 1</w:t>
      </w:r>
      <w:r w:rsidR="002D059D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-</w:t>
      </w:r>
      <w:r w:rsidR="002D059D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3 punktų, kur 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pagalbinės medžiago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apima vieną arba daugiau užpildų, įskaitant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ikrokristalinę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celiuliozę (MCC), D-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anitolį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, kukurūzų krakmolą ir 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 xml:space="preserve">iš anksto </w:t>
      </w:r>
      <w:proofErr w:type="spellStart"/>
      <w:r w:rsidR="00E3657A" w:rsidRPr="004F35E4">
        <w:rPr>
          <w:rFonts w:ascii="Helvetica" w:hAnsi="Helvetica" w:cs="Helvetica"/>
          <w:sz w:val="20"/>
          <w:szCs w:val="24"/>
          <w:lang w:val="lt-LT"/>
        </w:rPr>
        <w:t>želatinizuot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krakmolą; rišikl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į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įskaitant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kopovidon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lubrikant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, įskaitant magn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at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arba natr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il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fumarat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; ir slydim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ą užtikrinanči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medžiag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>, įskaitant koloidinį bevandenį silicio dioksidą.</w:t>
      </w:r>
    </w:p>
    <w:p w14:paraId="610A229B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073705C" w14:textId="576F2146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5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Būdas pagal bet kurį iš 1</w:t>
      </w:r>
      <w:r w:rsidR="002D059D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-</w:t>
      </w:r>
      <w:r w:rsidR="002D059D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4 punktų, apimantis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kopovidon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kaip rišiklį.</w:t>
      </w:r>
    </w:p>
    <w:p w14:paraId="1195140E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B1289D1" w14:textId="7D40EF0C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6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Būdas pagal 5 punktą, papildomai apimantis vieną arba daugiau iš šių: užpild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 xml:space="preserve">ą </w:t>
      </w:r>
      <w:r w:rsidRPr="004F35E4">
        <w:rPr>
          <w:rFonts w:ascii="Helvetica" w:hAnsi="Helvetica" w:cs="Helvetica"/>
          <w:sz w:val="20"/>
          <w:szCs w:val="24"/>
          <w:lang w:val="lt-LT"/>
        </w:rPr>
        <w:t>kukurūzų krakmol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lubrikant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="002D059D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magn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at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arba natr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il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fumarat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 xml:space="preserve">slydimą užtikrinančią medžiagą koloidinį </w:t>
      </w:r>
      <w:r w:rsidRPr="004F35E4">
        <w:rPr>
          <w:rFonts w:ascii="Helvetica" w:hAnsi="Helvetica" w:cs="Helvetica"/>
          <w:sz w:val="20"/>
          <w:szCs w:val="24"/>
          <w:lang w:val="lt-LT"/>
        </w:rPr>
        <w:t>bevanden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į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silicio dioksid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>, arba</w:t>
      </w:r>
    </w:p>
    <w:p w14:paraId="713DF57C" w14:textId="3D4B84FA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užpild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ikrokristalin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ę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celiulioz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ę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E3657A" w:rsidRPr="004F35E4">
        <w:rPr>
          <w:rFonts w:ascii="Helvetica" w:hAnsi="Helvetica" w:cs="Helvetica"/>
          <w:sz w:val="20"/>
          <w:szCs w:val="24"/>
          <w:lang w:val="lt-LT"/>
        </w:rPr>
        <w:t>lubrikant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magn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at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arba natr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il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fumarat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slydimą užtikrinan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či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medžiag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koloidin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į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bevanden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į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silicio dioksid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>, arba</w:t>
      </w:r>
    </w:p>
    <w:p w14:paraId="70FF78BA" w14:textId="41A73883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užpild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>o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ikrokristalin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ę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celiulioz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ę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lubrikant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natr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il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fumarat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E3657A" w:rsidRPr="004F35E4">
        <w:rPr>
          <w:rFonts w:ascii="Helvetica" w:hAnsi="Helvetica" w:cs="Helvetica"/>
          <w:sz w:val="20"/>
          <w:szCs w:val="24"/>
          <w:lang w:val="lt-LT"/>
        </w:rPr>
        <w:t xml:space="preserve">slydimą </w:t>
      </w:r>
      <w:r w:rsidR="004C6CD7" w:rsidRPr="004F35E4">
        <w:rPr>
          <w:rFonts w:ascii="Helvetica" w:hAnsi="Helvetica" w:cs="Helvetica"/>
          <w:sz w:val="20"/>
          <w:szCs w:val="24"/>
          <w:lang w:val="lt-LT"/>
        </w:rPr>
        <w:t>užtikrinančią medžiagą koloidinį bevandenį silicio dioksidą</w:t>
      </w:r>
      <w:r w:rsidRPr="004F35E4">
        <w:rPr>
          <w:rFonts w:ascii="Helvetica" w:hAnsi="Helvetica" w:cs="Helvetica"/>
          <w:sz w:val="20"/>
          <w:szCs w:val="24"/>
          <w:lang w:val="lt-LT"/>
        </w:rPr>
        <w:t>.</w:t>
      </w:r>
    </w:p>
    <w:p w14:paraId="524D0A9E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A2304B8" w14:textId="35552814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lastRenderedPageBreak/>
        <w:t>7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Būdas pagal bet kurį iš 1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-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6 punktų, kur tabletė apima plėvelės dangą.</w:t>
      </w:r>
    </w:p>
    <w:p w14:paraId="4361CDBD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F3411EA" w14:textId="41C44AF1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8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Būdas pagal 7 punktą, kur plėvelės danga apima plėvelės dengimo agentą, tokį kaip pvz.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hipromeliozė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; plastifikatori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ų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tokį kaip pvz.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propilen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4F35E4">
        <w:rPr>
          <w:rFonts w:ascii="Helvetica" w:hAnsi="Helvetica" w:cs="Helvetica"/>
          <w:sz w:val="20"/>
          <w:szCs w:val="24"/>
          <w:lang w:val="lt-LT"/>
        </w:rPr>
        <w:t>glikolis arba polietilen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4F35E4">
        <w:rPr>
          <w:rFonts w:ascii="Helvetica" w:hAnsi="Helvetica" w:cs="Helvetica"/>
          <w:sz w:val="20"/>
          <w:szCs w:val="24"/>
          <w:lang w:val="lt-LT"/>
        </w:rPr>
        <w:t>glikolis; pasirinktinai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slydim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ą užtikrinanči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medžiag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tokią kaip pvz.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talkas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r pasirinktinai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vien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ą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ar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pigmentų, 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tokių kaip pvz.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titano dioksidas, raudonasis geležies oksidas ir (arba) geltonasis geležies oksidas</w:t>
      </w:r>
      <w:r w:rsidR="00FC017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r (arba) juodasis geležies oksidas ir jų mišin</w:t>
      </w:r>
      <w:r w:rsidR="00E00EFD" w:rsidRPr="004F35E4">
        <w:rPr>
          <w:rFonts w:ascii="Helvetica" w:hAnsi="Helvetica" w:cs="Helvetica"/>
          <w:sz w:val="20"/>
          <w:szCs w:val="24"/>
          <w:lang w:val="lt-LT"/>
        </w:rPr>
        <w:t>į</w:t>
      </w:r>
      <w:r w:rsidRPr="004F35E4">
        <w:rPr>
          <w:rFonts w:ascii="Helvetica" w:hAnsi="Helvetica" w:cs="Helvetica"/>
          <w:sz w:val="20"/>
          <w:szCs w:val="24"/>
          <w:lang w:val="lt-LT"/>
        </w:rPr>
        <w:t>.</w:t>
      </w:r>
    </w:p>
    <w:p w14:paraId="6001CECB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049156" w14:textId="1F48A2E4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9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Būdas pagal bet kurį iš ankstesnių punktų, kur gali būti taikomas vienas arba 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>daugiau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š šių:</w:t>
      </w:r>
    </w:p>
    <w:p w14:paraId="2E4860F1" w14:textId="6C23EAF1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-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etformin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hidrochlorido procentinė dalis sudaro apie 84 % tabletės 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 xml:space="preserve">visos </w:t>
      </w:r>
      <w:r w:rsidRPr="004F35E4">
        <w:rPr>
          <w:rFonts w:ascii="Helvetica" w:hAnsi="Helvetica" w:cs="Helvetica"/>
          <w:sz w:val="20"/>
          <w:szCs w:val="24"/>
          <w:lang w:val="lt-LT"/>
        </w:rPr>
        <w:t>šerdies masės,</w:t>
      </w:r>
    </w:p>
    <w:p w14:paraId="29BBC915" w14:textId="17103488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- SGLT-2 inhibitoriaus procentinė dalis sudaro apie 0,1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 xml:space="preserve"> % </w:t>
      </w:r>
      <w:r w:rsidRPr="004F35E4">
        <w:rPr>
          <w:rFonts w:ascii="Helvetica" w:hAnsi="Helvetica" w:cs="Helvetica"/>
          <w:sz w:val="20"/>
          <w:szCs w:val="24"/>
          <w:lang w:val="lt-LT"/>
        </w:rPr>
        <w:t>–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2,5 % tabletės 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 xml:space="preserve">visos </w:t>
      </w:r>
      <w:r w:rsidRPr="004F35E4">
        <w:rPr>
          <w:rFonts w:ascii="Helvetica" w:hAnsi="Helvetica" w:cs="Helvetica"/>
          <w:sz w:val="20"/>
          <w:szCs w:val="24"/>
          <w:lang w:val="lt-LT"/>
        </w:rPr>
        <w:t>šerdies masės,</w:t>
      </w:r>
    </w:p>
    <w:p w14:paraId="241DE1B4" w14:textId="7CD56184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- tabletės gniuždymo stipris yra </w:t>
      </w:r>
      <w:r w:rsidR="00810886" w:rsidRPr="004F35E4">
        <w:rPr>
          <w:rFonts w:ascii="Helvetica" w:hAnsi="Helvetica" w:cs="Helvetica"/>
          <w:sz w:val="20"/>
          <w:szCs w:val="24"/>
          <w:lang w:val="lt-LT"/>
        </w:rPr>
        <w:t xml:space="preserve">lygus 100 N arba </w:t>
      </w:r>
      <w:r w:rsidRPr="004F35E4">
        <w:rPr>
          <w:rFonts w:ascii="Helvetica" w:hAnsi="Helvetica" w:cs="Helvetica"/>
          <w:sz w:val="20"/>
          <w:szCs w:val="24"/>
          <w:lang w:val="lt-LT"/>
        </w:rPr>
        <w:t>didesnis,</w:t>
      </w:r>
    </w:p>
    <w:p w14:paraId="29687D46" w14:textId="60881B1B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- tabletės </w:t>
      </w:r>
      <w:r w:rsidR="002A478B" w:rsidRPr="004F35E4">
        <w:rPr>
          <w:rFonts w:ascii="Helvetica" w:hAnsi="Helvetica" w:cs="Helvetica"/>
          <w:sz w:val="20"/>
          <w:szCs w:val="24"/>
          <w:lang w:val="lt-LT"/>
        </w:rPr>
        <w:t>trap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umas yra </w:t>
      </w:r>
      <w:r w:rsidR="002A478B" w:rsidRPr="004F35E4">
        <w:rPr>
          <w:rFonts w:ascii="Helvetica" w:hAnsi="Helvetica" w:cs="Helvetica"/>
          <w:sz w:val="20"/>
          <w:szCs w:val="24"/>
          <w:lang w:val="lt-LT"/>
        </w:rPr>
        <w:t xml:space="preserve">lygus 0,5 % arba </w:t>
      </w:r>
      <w:r w:rsidRPr="004F35E4">
        <w:rPr>
          <w:rFonts w:ascii="Helvetica" w:hAnsi="Helvetica" w:cs="Helvetica"/>
          <w:sz w:val="20"/>
          <w:szCs w:val="24"/>
          <w:lang w:val="lt-LT"/>
        </w:rPr>
        <w:t>mažesnis,</w:t>
      </w:r>
    </w:p>
    <w:p w14:paraId="289AB9D4" w14:textId="227BEA53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- tabletės šerdies svoris yra nuo maždaug 550 iki maždaug 1180 mg</w:t>
      </w:r>
      <w:r w:rsidR="00E00EFD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ir</w:t>
      </w:r>
    </w:p>
    <w:p w14:paraId="52D7B3DC" w14:textId="16ECC976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- tabletės s</w:t>
      </w:r>
      <w:r w:rsidR="002A478B" w:rsidRPr="004F35E4">
        <w:rPr>
          <w:rFonts w:ascii="Helvetica" w:hAnsi="Helvetica" w:cs="Helvetica"/>
          <w:sz w:val="20"/>
          <w:szCs w:val="24"/>
          <w:lang w:val="lt-LT"/>
        </w:rPr>
        <w:t>uirimo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laikas yra </w:t>
      </w:r>
      <w:r w:rsidR="002A478B" w:rsidRPr="004F35E4">
        <w:rPr>
          <w:rFonts w:ascii="Helvetica" w:hAnsi="Helvetica" w:cs="Helvetica"/>
          <w:sz w:val="20"/>
          <w:szCs w:val="24"/>
          <w:lang w:val="lt-LT"/>
        </w:rPr>
        <w:t xml:space="preserve">lygus 15 min. arba </w:t>
      </w:r>
      <w:r w:rsidRPr="004F35E4">
        <w:rPr>
          <w:rFonts w:ascii="Helvetica" w:hAnsi="Helvetica" w:cs="Helvetica"/>
          <w:sz w:val="20"/>
          <w:szCs w:val="24"/>
          <w:lang w:val="lt-LT"/>
        </w:rPr>
        <w:t>maž</w:t>
      </w:r>
      <w:r w:rsidR="002A478B" w:rsidRPr="004F35E4">
        <w:rPr>
          <w:rFonts w:ascii="Helvetica" w:hAnsi="Helvetica" w:cs="Helvetica"/>
          <w:sz w:val="20"/>
          <w:szCs w:val="24"/>
          <w:lang w:val="lt-LT"/>
        </w:rPr>
        <w:t>iau.</w:t>
      </w:r>
    </w:p>
    <w:p w14:paraId="4C68D987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31EB04B" w14:textId="4F21BAC6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10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Būdas pagal bet kurį iš ankstesnių punktų, kur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vienasluoksnė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tabletė yra greito atpalaidavimo vaisto forma, 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c h a r a k t e r i z u o j a m 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tuo, kad tirp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ini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mo teste po 45 minučių </w:t>
      </w:r>
      <w:r w:rsidR="00E00EFD" w:rsidRPr="004F35E4">
        <w:rPr>
          <w:rFonts w:ascii="Helvetica" w:hAnsi="Helvetica" w:cs="Helvetica"/>
          <w:sz w:val="20"/>
          <w:szCs w:val="24"/>
          <w:lang w:val="lt-LT"/>
        </w:rPr>
        <w:t xml:space="preserve">bent 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 xml:space="preserve">75 masės %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kiekvieno </w:t>
      </w:r>
      <w:r w:rsidR="00E00EFD" w:rsidRPr="004F35E4">
        <w:rPr>
          <w:rFonts w:ascii="Helvetica" w:hAnsi="Helvetica" w:cs="Helvetica"/>
          <w:sz w:val="20"/>
          <w:szCs w:val="24"/>
          <w:lang w:val="lt-LT"/>
        </w:rPr>
        <w:t xml:space="preserve">iš </w:t>
      </w:r>
      <w:r w:rsidRPr="004F35E4">
        <w:rPr>
          <w:rFonts w:ascii="Helvetica" w:hAnsi="Helvetica" w:cs="Helvetica"/>
          <w:sz w:val="20"/>
          <w:szCs w:val="24"/>
          <w:lang w:val="lt-LT"/>
        </w:rPr>
        <w:t>SGLT-2 inhibitoriaus ir vaisto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-</w:t>
      </w:r>
      <w:r w:rsidRPr="004F35E4">
        <w:rPr>
          <w:rFonts w:ascii="Helvetica" w:hAnsi="Helvetica" w:cs="Helvetica"/>
          <w:sz w:val="20"/>
          <w:szCs w:val="24"/>
          <w:lang w:val="lt-LT"/>
        </w:rPr>
        <w:t>partnerio yra ištirpę.</w:t>
      </w:r>
    </w:p>
    <w:p w14:paraId="0BB664A0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3326C0" w14:textId="5B102EBA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11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Būdas pagal bet kurį iš ankstesnių punktų, 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c h a r a k t e r i z u o j a m a 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tuo, kad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vienasluoksnė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tabletė apima arba yra pagaminta iš</w:t>
      </w:r>
    </w:p>
    <w:p w14:paraId="0D629514" w14:textId="603B6E2C" w:rsidR="00C315CC" w:rsidRPr="004F35E4" w:rsidRDefault="007738C4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 xml:space="preserve">1, 1,25, 2,5, 5, 10 arba 12,5 mg </w:t>
      </w:r>
      <w:r w:rsidR="00C315CC" w:rsidRPr="004F35E4">
        <w:rPr>
          <w:rFonts w:ascii="Helvetica" w:hAnsi="Helvetica" w:cs="Helvetica"/>
          <w:sz w:val="20"/>
          <w:szCs w:val="24"/>
          <w:lang w:val="lt-LT"/>
        </w:rPr>
        <w:t xml:space="preserve">SGLT-2 inhibitorius pagal 1 punktą,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500 mg, 850 mg arba 1000 mg </w:t>
      </w:r>
      <w:proofErr w:type="spellStart"/>
      <w:r w:rsidR="00C315CC" w:rsidRPr="004F35E4">
        <w:rPr>
          <w:rFonts w:ascii="Helvetica" w:hAnsi="Helvetica" w:cs="Helvetica"/>
          <w:sz w:val="20"/>
          <w:szCs w:val="24"/>
          <w:lang w:val="lt-LT"/>
        </w:rPr>
        <w:t>metformino</w:t>
      </w:r>
      <w:proofErr w:type="spellEnd"/>
      <w:r w:rsidR="00C315CC" w:rsidRPr="004F35E4">
        <w:rPr>
          <w:rFonts w:ascii="Helvetica" w:hAnsi="Helvetica" w:cs="Helvetica"/>
          <w:sz w:val="20"/>
          <w:szCs w:val="24"/>
          <w:lang w:val="lt-LT"/>
        </w:rPr>
        <w:t xml:space="preserve"> hidrochlorido,</w:t>
      </w:r>
    </w:p>
    <w:p w14:paraId="19FDE760" w14:textId="0E922DDB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ir vien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o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ar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užpildų (pvz., kukurūzų krakmolo), vieno ar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riš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iklių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(pvz.,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kopovidon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), vieno ar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slydim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ą užtikrinančių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medžiagų (pvz., koloidinio bevandenio silicio dioksido) ir vieno ar</w:t>
      </w:r>
      <w:r w:rsidR="007738C4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</w:t>
      </w:r>
      <w:proofErr w:type="spellStart"/>
      <w:r w:rsidR="007738C4" w:rsidRPr="004F35E4">
        <w:rPr>
          <w:rFonts w:ascii="Helvetica" w:hAnsi="Helvetica" w:cs="Helvetica"/>
          <w:sz w:val="20"/>
          <w:szCs w:val="24"/>
          <w:lang w:val="lt-LT"/>
        </w:rPr>
        <w:t>lubrikantų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(pvz., magn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at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),</w:t>
      </w:r>
    </w:p>
    <w:p w14:paraId="3CA20FD0" w14:textId="2175AF61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taip pat, pasirinktinai, plėvelės dang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os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pvz.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apimančio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vien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ą arba daugiau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plėvelės dengimo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agent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ų (pvz.,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hipromeliozė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), vieno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arba daugiau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plastifikatorių (pvz., propilen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4F35E4">
        <w:rPr>
          <w:rFonts w:ascii="Helvetica" w:hAnsi="Helvetica" w:cs="Helvetica"/>
          <w:sz w:val="20"/>
          <w:szCs w:val="24"/>
          <w:lang w:val="lt-LT"/>
        </w:rPr>
        <w:t>glikolio, polietilen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glikolio arba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trietil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citrato), vieno ar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pigmentų (pvz., titano dioksido, raudonojo/geltonojo/juodojo geležies oksido arba jų mišinio) ir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(</w:t>
      </w:r>
      <w:r w:rsidRPr="004F35E4">
        <w:rPr>
          <w:rFonts w:ascii="Helvetica" w:hAnsi="Helvetica" w:cs="Helvetica"/>
          <w:sz w:val="20"/>
          <w:szCs w:val="24"/>
          <w:lang w:val="lt-LT"/>
        </w:rPr>
        <w:t>arba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)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vien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o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ar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b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daugiau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slydimą užtikrinančių medžiagų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(pvz., talk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o</w:t>
      </w:r>
      <w:r w:rsidRPr="004F35E4">
        <w:rPr>
          <w:rFonts w:ascii="Helvetica" w:hAnsi="Helvetica" w:cs="Helvetica"/>
          <w:sz w:val="20"/>
          <w:szCs w:val="24"/>
          <w:lang w:val="lt-LT"/>
        </w:rPr>
        <w:t>).</w:t>
      </w:r>
    </w:p>
    <w:p w14:paraId="063EAAFF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1C097D" w14:textId="04CE5A78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12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>Būdas pagal bet kurį iš ankstesnių punktų, kur SGLT2 inhibitori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a</w:t>
      </w:r>
      <w:r w:rsidRPr="004F35E4">
        <w:rPr>
          <w:rFonts w:ascii="Helvetica" w:hAnsi="Helvetica" w:cs="Helvetica"/>
          <w:sz w:val="20"/>
          <w:szCs w:val="24"/>
          <w:lang w:val="lt-LT"/>
        </w:rPr>
        <w:t>us dalelių dydžio pasiskirstym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a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X90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≤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100 µm,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pageidautin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X90 ≤ 75 µm,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pageidautina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X90 ≥ 10 µm,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pageidautina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10 µm ≤ X90 ≤ 100 µm, pavyzdžiui, 20 µm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≤ </w:t>
      </w:r>
      <w:r w:rsidRPr="004F35E4">
        <w:rPr>
          <w:rFonts w:ascii="Helvetica" w:hAnsi="Helvetica" w:cs="Helvetica"/>
          <w:sz w:val="20"/>
          <w:szCs w:val="24"/>
          <w:lang w:val="lt-LT"/>
        </w:rPr>
        <w:t>X90 ≤ 50 µm, kur dalelių dydžio pasiskirstymas yra pagal tūrį ir</w:t>
      </w:r>
      <w:r w:rsidR="00E00EFD" w:rsidRPr="004F35E4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nustatomas lazerinės difrakcijos metodu.</w:t>
      </w:r>
    </w:p>
    <w:p w14:paraId="139B081C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D6B91BC" w14:textId="49D927DD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13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Būdas pagal bet kurį iš ankstesnių punktų, kur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bent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50 masės %,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pageidautin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bent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80 masės %,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labiau pageidautin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bent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90 masės % SGLT2 inhibitoriaus yra kristalinės formos,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c h a r a k t e r i z u o j a m o 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rentgeno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spinduliuotės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miltelinės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difrakcijos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grafiku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Pr="004F35E4">
        <w:rPr>
          <w:rFonts w:ascii="Helvetica" w:hAnsi="Helvetica" w:cs="Helvetica"/>
          <w:sz w:val="20"/>
          <w:szCs w:val="24"/>
          <w:lang w:val="lt-LT"/>
        </w:rPr>
        <w:t>apima smailes ties 18,84, 20,36 ir 25,21 laipsniais 2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θ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(±0,1 laipsni</w:t>
      </w:r>
      <w:r w:rsidR="00E00EFD" w:rsidRPr="004F35E4">
        <w:rPr>
          <w:rFonts w:ascii="Helvetica" w:hAnsi="Helvetica" w:cs="Helvetica"/>
          <w:sz w:val="20"/>
          <w:szCs w:val="24"/>
          <w:lang w:val="lt-LT"/>
        </w:rPr>
        <w:t>ų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2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θ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), kur minėtas rentgeno spinduliuotės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 xml:space="preserve">miltelinės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difrakcijos </w:t>
      </w:r>
      <w:r w:rsidR="00BB6DA5" w:rsidRPr="004F35E4">
        <w:rPr>
          <w:rFonts w:ascii="Helvetica" w:hAnsi="Helvetica" w:cs="Helvetica"/>
          <w:sz w:val="20"/>
          <w:szCs w:val="24"/>
          <w:lang w:val="lt-LT"/>
        </w:rPr>
        <w:t>grafikas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(XRPD) yra sudarytas naudojant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CuK</w:t>
      </w:r>
      <w:proofErr w:type="spellEnd"/>
      <w:r w:rsidRPr="004F35E4">
        <w:rPr>
          <w:rFonts w:ascii="Helvetica" w:hAnsi="Helvetica" w:cs="Helvetica"/>
          <w:sz w:val="20"/>
          <w:szCs w:val="24"/>
          <w:vertAlign w:val="subscript"/>
          <w:lang w:val="lt-LT"/>
        </w:rPr>
        <w:t>α1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spinduliuotę.</w:t>
      </w:r>
    </w:p>
    <w:p w14:paraId="62E9AEA4" w14:textId="77777777" w:rsidR="008D67A3" w:rsidRPr="004F35E4" w:rsidRDefault="008D67A3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77FD848" w14:textId="6ED29ABD" w:rsidR="00C315CC" w:rsidRPr="004F35E4" w:rsidRDefault="00C315CC" w:rsidP="004F35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lastRenderedPageBreak/>
        <w:t>14.</w:t>
      </w:r>
      <w:r w:rsidR="008D67A3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Būdas pagal bet kurį iš ankstesnių punktų, kur farmacinė kompozicija apima vieną arba daugiau iš šių kiekių (padengtos tabletės </w:t>
      </w:r>
      <w:r w:rsidR="00E00EFD" w:rsidRPr="004F35E4">
        <w:rPr>
          <w:rFonts w:ascii="Helvetica" w:hAnsi="Helvetica" w:cs="Helvetica"/>
          <w:sz w:val="20"/>
          <w:szCs w:val="24"/>
          <w:lang w:val="lt-LT"/>
        </w:rPr>
        <w:t xml:space="preserve">visos </w:t>
      </w:r>
      <w:r w:rsidRPr="004F35E4">
        <w:rPr>
          <w:rFonts w:ascii="Helvetica" w:hAnsi="Helvetica" w:cs="Helvetica"/>
          <w:sz w:val="20"/>
          <w:szCs w:val="24"/>
          <w:lang w:val="lt-LT"/>
        </w:rPr>
        <w:t>masės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 xml:space="preserve"> %</w:t>
      </w:r>
      <w:r w:rsidRPr="004F35E4">
        <w:rPr>
          <w:rFonts w:ascii="Helvetica" w:hAnsi="Helvetica" w:cs="Helvetica"/>
          <w:sz w:val="20"/>
          <w:szCs w:val="24"/>
          <w:lang w:val="lt-LT"/>
        </w:rPr>
        <w:t>):</w:t>
      </w:r>
    </w:p>
    <w:p w14:paraId="47096ACD" w14:textId="4B392FC9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0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1-2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11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r w:rsidRPr="004F35E4">
        <w:rPr>
          <w:rFonts w:ascii="Helvetica" w:hAnsi="Helvetica" w:cs="Helvetica"/>
          <w:sz w:val="20"/>
          <w:szCs w:val="24"/>
          <w:lang w:val="lt-LT"/>
        </w:rPr>
        <w:t>SGLT-2 inhibitorius,</w:t>
      </w:r>
    </w:p>
    <w:p w14:paraId="3F3C89E2" w14:textId="6BEB0364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47-88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etformino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HCl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,</w:t>
      </w:r>
    </w:p>
    <w:p w14:paraId="7A3F0CDD" w14:textId="31EDF735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3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9-8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3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rišiklis (pvz.,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kopovidona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),</w:t>
      </w:r>
    </w:p>
    <w:p w14:paraId="7B0F9EBB" w14:textId="11318B0B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2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3-8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0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r w:rsidRPr="004F35E4">
        <w:rPr>
          <w:rFonts w:ascii="Helvetica" w:hAnsi="Helvetica" w:cs="Helvetica"/>
          <w:sz w:val="20"/>
          <w:szCs w:val="24"/>
          <w:lang w:val="lt-LT"/>
        </w:rPr>
        <w:t>užpildas 1 (pvz., kukurūzų krakmolas),</w:t>
      </w:r>
    </w:p>
    <w:p w14:paraId="167EC6A5" w14:textId="34AFCFDB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0-4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4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užpildas 2 (pvz., iš ankst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želatinizuota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krakmolas),</w:t>
      </w:r>
    </w:p>
    <w:p w14:paraId="741CE45D" w14:textId="4AF0C5EC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0-33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1124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11240">
        <w:rPr>
          <w:rFonts w:ascii="Helvetica" w:hAnsi="Helvetica" w:cs="Helvetica"/>
          <w:sz w:val="20"/>
          <w:szCs w:val="24"/>
          <w:lang w:val="lt-LT"/>
        </w:rPr>
        <w:tab/>
      </w:r>
      <w:r w:rsidRPr="004F35E4">
        <w:rPr>
          <w:rFonts w:ascii="Helvetica" w:hAnsi="Helvetica" w:cs="Helvetica"/>
          <w:sz w:val="20"/>
          <w:szCs w:val="24"/>
          <w:lang w:val="lt-LT"/>
        </w:rPr>
        <w:t>užpildas 3 (pvz.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Pr="004F35E4">
        <w:rPr>
          <w:rFonts w:ascii="Helvetica" w:hAnsi="Helvetica" w:cs="Helvetica"/>
          <w:sz w:val="20"/>
          <w:szCs w:val="24"/>
          <w:lang w:val="lt-LT"/>
        </w:rPr>
        <w:t>D-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manitoli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),</w:t>
      </w:r>
    </w:p>
    <w:p w14:paraId="0C95B3ED" w14:textId="5B2DF6A5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0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7-1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5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proofErr w:type="spellStart"/>
      <w:r w:rsidR="006F0D41" w:rsidRPr="004F35E4">
        <w:rPr>
          <w:rFonts w:ascii="Helvetica" w:hAnsi="Helvetica" w:cs="Helvetica"/>
          <w:sz w:val="20"/>
          <w:szCs w:val="24"/>
          <w:lang w:val="lt-LT"/>
        </w:rPr>
        <w:t>lubrikantas</w:t>
      </w:r>
      <w:proofErr w:type="spellEnd"/>
      <w:r w:rsidR="006F0D41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(pvz., magnio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stearata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>),</w:t>
      </w:r>
    </w:p>
    <w:p w14:paraId="18983288" w14:textId="0D5BF90D" w:rsidR="00C315CC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0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05-0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5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slydimą užtikrinanti medžiaga</w:t>
      </w:r>
      <w:r w:rsidRPr="004F35E4">
        <w:rPr>
          <w:rFonts w:ascii="Helvetica" w:hAnsi="Helvetica" w:cs="Helvetica"/>
          <w:sz w:val="20"/>
          <w:szCs w:val="24"/>
          <w:lang w:val="lt-LT"/>
        </w:rPr>
        <w:t xml:space="preserve"> (pvz., koloidinis bevandenis silicio dioksidas),</w:t>
      </w:r>
    </w:p>
    <w:p w14:paraId="0A516018" w14:textId="1C6E2AC9" w:rsidR="008B16D2" w:rsidRPr="004F35E4" w:rsidRDefault="00C315CC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F35E4">
        <w:rPr>
          <w:rFonts w:ascii="Helvetica" w:hAnsi="Helvetica" w:cs="Helvetica"/>
          <w:sz w:val="20"/>
          <w:szCs w:val="24"/>
          <w:lang w:val="lt-LT"/>
        </w:rPr>
        <w:t>0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00-3</w:t>
      </w:r>
      <w:r w:rsidR="006F0D41" w:rsidRPr="004F35E4">
        <w:rPr>
          <w:rFonts w:ascii="Helvetica" w:hAnsi="Helvetica" w:cs="Helvetica"/>
          <w:sz w:val="20"/>
          <w:szCs w:val="24"/>
          <w:lang w:val="lt-LT"/>
        </w:rPr>
        <w:t>,</w:t>
      </w:r>
      <w:r w:rsidRPr="004F35E4">
        <w:rPr>
          <w:rFonts w:ascii="Helvetica" w:hAnsi="Helvetica" w:cs="Helvetica"/>
          <w:sz w:val="20"/>
          <w:szCs w:val="24"/>
          <w:lang w:val="lt-LT"/>
        </w:rPr>
        <w:t>0 %</w:t>
      </w:r>
      <w:r w:rsidR="004F35E4" w:rsidRPr="004F35E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E53A9">
        <w:rPr>
          <w:rFonts w:ascii="Helvetica" w:hAnsi="Helvetica" w:cs="Helvetica"/>
          <w:sz w:val="20"/>
          <w:szCs w:val="24"/>
          <w:lang w:val="lt-LT"/>
        </w:rPr>
        <w:tab/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dezintegranta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(pvz.,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krospovidona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4F35E4">
        <w:rPr>
          <w:rFonts w:ascii="Helvetica" w:hAnsi="Helvetica" w:cs="Helvetica"/>
          <w:sz w:val="20"/>
          <w:szCs w:val="24"/>
          <w:lang w:val="lt-LT"/>
        </w:rPr>
        <w:t>kroskarmeliozės</w:t>
      </w:r>
      <w:proofErr w:type="spellEnd"/>
      <w:r w:rsidRPr="004F35E4">
        <w:rPr>
          <w:rFonts w:ascii="Helvetica" w:hAnsi="Helvetica" w:cs="Helvetica"/>
          <w:sz w:val="20"/>
          <w:szCs w:val="24"/>
          <w:lang w:val="lt-LT"/>
        </w:rPr>
        <w:t xml:space="preserve"> natrio druska)</w:t>
      </w:r>
    </w:p>
    <w:p w14:paraId="23BE63F8" w14:textId="77777777" w:rsidR="008B16D2" w:rsidRPr="004F35E4" w:rsidRDefault="008B16D2" w:rsidP="004F35E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8B16D2" w:rsidRPr="004F35E4" w:rsidSect="004F35E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44891C" w14:textId="77777777" w:rsidR="002B5E56" w:rsidRDefault="002B5E56" w:rsidP="007B0A41">
      <w:pPr>
        <w:spacing w:after="0" w:line="240" w:lineRule="auto"/>
      </w:pPr>
      <w:r>
        <w:separator/>
      </w:r>
    </w:p>
  </w:endnote>
  <w:endnote w:type="continuationSeparator" w:id="0">
    <w:p w14:paraId="2B2C3B13" w14:textId="77777777" w:rsidR="002B5E56" w:rsidRDefault="002B5E5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699F32" w14:textId="77777777" w:rsidR="002B5E56" w:rsidRDefault="002B5E56" w:rsidP="007B0A41">
      <w:pPr>
        <w:spacing w:after="0" w:line="240" w:lineRule="auto"/>
      </w:pPr>
      <w:r>
        <w:separator/>
      </w:r>
    </w:p>
  </w:footnote>
  <w:footnote w:type="continuationSeparator" w:id="0">
    <w:p w14:paraId="130D4AC6" w14:textId="77777777" w:rsidR="002B5E56" w:rsidRDefault="002B5E5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5B4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A478B"/>
    <w:rsid w:val="002B5E56"/>
    <w:rsid w:val="002D059D"/>
    <w:rsid w:val="002D21AE"/>
    <w:rsid w:val="002D449E"/>
    <w:rsid w:val="002F4C60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22C98"/>
    <w:rsid w:val="00431822"/>
    <w:rsid w:val="004361EB"/>
    <w:rsid w:val="00437D3F"/>
    <w:rsid w:val="00442300"/>
    <w:rsid w:val="00490D98"/>
    <w:rsid w:val="004A61A4"/>
    <w:rsid w:val="004B6E5E"/>
    <w:rsid w:val="004C1469"/>
    <w:rsid w:val="004C6CD7"/>
    <w:rsid w:val="004D6BC3"/>
    <w:rsid w:val="004E0077"/>
    <w:rsid w:val="004E0E18"/>
    <w:rsid w:val="004E217F"/>
    <w:rsid w:val="004F35B0"/>
    <w:rsid w:val="004F35E4"/>
    <w:rsid w:val="004F7B9F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8401C"/>
    <w:rsid w:val="006A20BA"/>
    <w:rsid w:val="006A5176"/>
    <w:rsid w:val="006B1A30"/>
    <w:rsid w:val="006C3CD4"/>
    <w:rsid w:val="006C5EA4"/>
    <w:rsid w:val="006C673E"/>
    <w:rsid w:val="006D15AB"/>
    <w:rsid w:val="006F0D41"/>
    <w:rsid w:val="006F52F9"/>
    <w:rsid w:val="00703E54"/>
    <w:rsid w:val="0072141D"/>
    <w:rsid w:val="007265BB"/>
    <w:rsid w:val="007738C4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886"/>
    <w:rsid w:val="008109C4"/>
    <w:rsid w:val="00811240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40DB"/>
    <w:rsid w:val="008A7B6E"/>
    <w:rsid w:val="008B16D2"/>
    <w:rsid w:val="008B41AC"/>
    <w:rsid w:val="008C60D6"/>
    <w:rsid w:val="008D4E61"/>
    <w:rsid w:val="008D67A3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9E5FD9"/>
    <w:rsid w:val="009F2041"/>
    <w:rsid w:val="00A02F0C"/>
    <w:rsid w:val="00A07615"/>
    <w:rsid w:val="00A22BBD"/>
    <w:rsid w:val="00A4282B"/>
    <w:rsid w:val="00A51B6C"/>
    <w:rsid w:val="00A534B9"/>
    <w:rsid w:val="00A7684A"/>
    <w:rsid w:val="00A90502"/>
    <w:rsid w:val="00AA3A1F"/>
    <w:rsid w:val="00AD2397"/>
    <w:rsid w:val="00AD4691"/>
    <w:rsid w:val="00AE1ECB"/>
    <w:rsid w:val="00AE51EA"/>
    <w:rsid w:val="00B13D7B"/>
    <w:rsid w:val="00B211EB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B6DA5"/>
    <w:rsid w:val="00BD2789"/>
    <w:rsid w:val="00BD7E27"/>
    <w:rsid w:val="00BE53A9"/>
    <w:rsid w:val="00BE60D0"/>
    <w:rsid w:val="00C1001A"/>
    <w:rsid w:val="00C156FA"/>
    <w:rsid w:val="00C26B30"/>
    <w:rsid w:val="00C26C67"/>
    <w:rsid w:val="00C30968"/>
    <w:rsid w:val="00C315CC"/>
    <w:rsid w:val="00C323DA"/>
    <w:rsid w:val="00C34317"/>
    <w:rsid w:val="00C43E47"/>
    <w:rsid w:val="00C50487"/>
    <w:rsid w:val="00C56E0B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37CDB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0EFD"/>
    <w:rsid w:val="00E0433E"/>
    <w:rsid w:val="00E1104B"/>
    <w:rsid w:val="00E14BB7"/>
    <w:rsid w:val="00E1543E"/>
    <w:rsid w:val="00E2583B"/>
    <w:rsid w:val="00E321B7"/>
    <w:rsid w:val="00E3657A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8FA"/>
    <w:rsid w:val="00F66B57"/>
    <w:rsid w:val="00F87A00"/>
    <w:rsid w:val="00FA380A"/>
    <w:rsid w:val="00FA7C00"/>
    <w:rsid w:val="00FB2032"/>
    <w:rsid w:val="00FB211A"/>
    <w:rsid w:val="00FB5E50"/>
    <w:rsid w:val="00FB72FF"/>
    <w:rsid w:val="00FC0171"/>
    <w:rsid w:val="00FC4138"/>
    <w:rsid w:val="00FD103E"/>
    <w:rsid w:val="00FD2876"/>
    <w:rsid w:val="00FD3E6A"/>
    <w:rsid w:val="00FE246A"/>
    <w:rsid w:val="00FE4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66</Words>
  <Characters>2433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8T09:09:00Z</dcterms:created>
  <dcterms:modified xsi:type="dcterms:W3CDTF">2024-05-22T10:22:00Z</dcterms:modified>
</cp:coreProperties>
</file>